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77777777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uni.org/Contests/1839</w:t>
        </w:r>
      </w:hyperlink>
      <w:r w:rsidR="007A7A18" w:rsidRPr="006F7298">
        <w:t>.</w:t>
      </w:r>
    </w:p>
    <w:p w14:paraId="4E54D843" w14:textId="6B2D4FE1" w:rsidR="007D1F72" w:rsidRPr="007D1F72" w:rsidRDefault="007D1F72" w:rsidP="007D1F72">
      <w:pPr>
        <w:pStyle w:val="Heading2"/>
        <w:ind w:left="426" w:hanging="426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091F088F" w14:textId="6A492E72" w:rsidR="007D1F72" w:rsidRPr="007D1F72" w:rsidRDefault="007D1F72" w:rsidP="007D1F72">
      <w:pPr>
        <w:pStyle w:val="Heading2"/>
        <w:ind w:left="426" w:hanging="426"/>
        <w:rPr>
          <w:lang w:val="bg-BG"/>
        </w:rPr>
      </w:pPr>
      <w:r w:rsidRPr="007D1F72">
        <w:t>Odd or Even</w:t>
      </w:r>
    </w:p>
    <w:p w14:paraId="0698102C" w14:textId="3DDF3CC7" w:rsidR="007D1F72" w:rsidRPr="007D1F72" w:rsidRDefault="00B26A20" w:rsidP="007D1F72">
      <w:pPr>
        <w:rPr>
          <w:lang w:val="bg-BG"/>
        </w:rPr>
      </w:pPr>
      <w:r>
        <w:t>On the first line</w:t>
      </w:r>
      <w:r w:rsidR="003C733E">
        <w:t>,</w:t>
      </w:r>
      <w:r>
        <w:t xml:space="preserve"> you will receive </w:t>
      </w:r>
      <w:r w:rsidR="007D1F72" w:rsidRPr="007D1F72">
        <w:t xml:space="preserve">a </w:t>
      </w:r>
      <w:r w:rsidR="007D1F72" w:rsidRPr="007D1F72">
        <w:rPr>
          <w:b/>
          <w:bCs/>
        </w:rPr>
        <w:t>command</w:t>
      </w:r>
      <w:r>
        <w:rPr>
          <w:b/>
          <w:bCs/>
        </w:rPr>
        <w:t xml:space="preserve"> -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Pr="00B26A20">
        <w:rPr>
          <w:rFonts w:eastAsia="Consolas" w:cstheme="minorHAnsi"/>
        </w:rPr>
        <w:t xml:space="preserve"> or</w:t>
      </w:r>
      <w:r w:rsidRPr="00B26A20">
        <w:rPr>
          <w:rFonts w:eastAsia="Consolas" w:cstheme="minorHAnsi"/>
          <w:b/>
          <w:bCs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t xml:space="preserve">. </w:t>
      </w:r>
      <w:r w:rsidR="003C733E">
        <w:t>You will receive a sequence of </w:t>
      </w:r>
      <w:r w:rsidR="003C733E">
        <w:rPr>
          <w:rStyle w:val="Strong"/>
          <w:color w:val="0E101A"/>
        </w:rPr>
        <w:t>numbers</w:t>
      </w:r>
      <w:r w:rsidR="003C733E">
        <w:t> (integers) on the second line, separated by a </w:t>
      </w:r>
      <w:r w:rsidR="003C733E">
        <w:rPr>
          <w:rStyle w:val="Strong"/>
          <w:color w:val="0E101A"/>
        </w:rPr>
        <w:t>single space</w:t>
      </w:r>
      <w:r w:rsidR="003C733E">
        <w:t>.</w:t>
      </w:r>
    </w:p>
    <w:p w14:paraId="12B120A2" w14:textId="6403C315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 w:rsidRPr="00B26A20">
        <w:rPr>
          <w:b/>
          <w:bCs/>
        </w:rPr>
        <w:t>odd</w:t>
      </w:r>
      <w:r w:rsidRPr="00B26A20">
        <w:rPr>
          <w:b/>
          <w:bCs/>
        </w:rPr>
        <w:t xml:space="preserve"> </w:t>
      </w:r>
      <w:r w:rsidRPr="007D1F72">
        <w:t xml:space="preserve">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303DA69E" w14:textId="1FB2B1B8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="00B26A20"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>
        <w:rPr>
          <w:b/>
          <w:bCs/>
        </w:rPr>
        <w:t>e</w:t>
      </w:r>
      <w:r w:rsidRPr="00B26A20">
        <w:rPr>
          <w:b/>
          <w:bCs/>
        </w:rPr>
        <w:t>ven</w:t>
      </w:r>
      <w:r w:rsidRPr="007D1F72">
        <w:t xml:space="preserve"> 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482DC4FA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10604" w:type="dxa"/>
        <w:tblInd w:w="23" w:type="dxa"/>
        <w:tblLook w:val="04A0" w:firstRow="1" w:lastRow="0" w:firstColumn="1" w:lastColumn="0" w:noHBand="0" w:noVBand="1"/>
      </w:tblPr>
      <w:tblGrid>
        <w:gridCol w:w="3374"/>
        <w:gridCol w:w="1276"/>
        <w:gridCol w:w="5954"/>
      </w:tblGrid>
      <w:tr w:rsidR="00B26A20" w:rsidRPr="007D1F72" w14:paraId="5F4111CA" w14:textId="0DE77F14" w:rsidTr="00B26A20">
        <w:tc>
          <w:tcPr>
            <w:tcW w:w="337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EA92E6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27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12407F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954" w:type="dxa"/>
            <w:shd w:val="solid" w:color="D9D9D9" w:fill="auto"/>
          </w:tcPr>
          <w:p w14:paraId="0502E99A" w14:textId="399A2C6F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B26A20" w:rsidRPr="007D1F72" w14:paraId="2DB6EA19" w14:textId="5BC8696C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54616D" w14:textId="77777777" w:rsidR="00B26A20" w:rsidRPr="007D1F72" w:rsidRDefault="00B26A20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Odd</w:t>
            </w:r>
          </w:p>
          <w:p w14:paraId="662A73C7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3 5 34 7 9 12 11 13 10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5A889B0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 xml:space="preserve">490 </w:t>
            </w:r>
          </w:p>
        </w:tc>
        <w:tc>
          <w:tcPr>
            <w:tcW w:w="5954" w:type="dxa"/>
          </w:tcPr>
          <w:p w14:paraId="422A5835" w14:textId="77777777" w:rsidR="00B26A20" w:rsidRDefault="00B26A20" w:rsidP="00397DB3">
            <w:pPr>
              <w:rPr>
                <w:rFonts w:cstheme="minorHAnsi"/>
                <w:noProof/>
              </w:rPr>
            </w:pPr>
            <w:r w:rsidRPr="00B26A20">
              <w:rPr>
                <w:rFonts w:cstheme="minorHAnsi"/>
                <w:noProof/>
              </w:rPr>
              <w:t xml:space="preserve">The sum of all odd numbers is: </w:t>
            </w:r>
            <w:r w:rsidRPr="00B26A20">
              <w:rPr>
                <w:rFonts w:cstheme="minorHAnsi"/>
                <w:b/>
                <w:bCs/>
                <w:noProof/>
              </w:rPr>
              <w:t>1 + 3 + 5 + 7 + 9 + 11 + 13 = 49</w:t>
            </w:r>
            <w:r w:rsidRPr="00B26A20">
              <w:rPr>
                <w:rFonts w:cstheme="minorHAnsi"/>
                <w:noProof/>
              </w:rPr>
              <w:t>.</w:t>
            </w:r>
          </w:p>
          <w:p w14:paraId="32814215" w14:textId="6204385F" w:rsidR="00B26A20" w:rsidRPr="00B26A20" w:rsidRDefault="00B26A20" w:rsidP="00397DB3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Multiply the sum: </w:t>
            </w:r>
            <w:r w:rsidRPr="00B26A20">
              <w:rPr>
                <w:rFonts w:cstheme="minorHAnsi"/>
                <w:b/>
                <w:bCs/>
                <w:noProof/>
              </w:rPr>
              <w:t>49 * 10 = 490</w:t>
            </w:r>
            <w:r>
              <w:rPr>
                <w:rFonts w:cstheme="minorHAnsi"/>
                <w:b/>
                <w:bCs/>
                <w:noProof/>
              </w:rPr>
              <w:t>.</w:t>
            </w:r>
          </w:p>
        </w:tc>
      </w:tr>
      <w:tr w:rsidR="00124963" w:rsidRPr="007D1F72" w14:paraId="10D0F884" w14:textId="77777777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8847E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ven</w:t>
            </w:r>
          </w:p>
          <w:p w14:paraId="633D4E7F" w14:textId="1E79F38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3 5 7 9 13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1F946D0" w14:textId="478103C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5954" w:type="dxa"/>
          </w:tcPr>
          <w:p w14:paraId="131E69E4" w14:textId="77777777" w:rsidR="00124963" w:rsidRPr="00B26A20" w:rsidRDefault="00124963" w:rsidP="00397DB3">
            <w:pPr>
              <w:rPr>
                <w:rFonts w:cstheme="minorHAnsi"/>
                <w:noProof/>
              </w:rPr>
            </w:pPr>
          </w:p>
        </w:tc>
      </w:tr>
    </w:tbl>
    <w:p w14:paraId="6A2A584B" w14:textId="07E8CD60" w:rsidR="007D1F72" w:rsidRPr="007D1F72" w:rsidRDefault="007D1F72" w:rsidP="007D1F72">
      <w:pPr>
        <w:pStyle w:val="Heading2"/>
        <w:rPr>
          <w:lang w:val="bg-BG"/>
        </w:rPr>
      </w:pPr>
      <w:r w:rsidRPr="007D1F72">
        <w:lastRenderedPageBreak/>
        <w:t>Arguments Length</w:t>
      </w:r>
    </w:p>
    <w:p w14:paraId="758A3585" w14:textId="17D8D376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rgs_length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turns the </w:t>
      </w:r>
      <w:r w:rsidR="00796665">
        <w:rPr>
          <w:b/>
        </w:rPr>
        <w:t>number</w:t>
      </w:r>
      <w:r w:rsidRPr="007D1F72">
        <w:rPr>
          <w:b/>
        </w:rPr>
        <w:t xml:space="preserve"> of </w:t>
      </w:r>
      <w:r w:rsidR="00796665">
        <w:rPr>
          <w:b/>
        </w:rPr>
        <w:t xml:space="preserve">the </w:t>
      </w:r>
      <w:r w:rsidRPr="007D1F72">
        <w:rPr>
          <w:b/>
        </w:rPr>
        <w:t>arguments</w:t>
      </w:r>
      <w:r w:rsidRPr="007D1F72">
        <w:t>. Submit only the function in the judge system.</w:t>
      </w:r>
    </w:p>
    <w:p w14:paraId="52342E52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586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90"/>
        <w:gridCol w:w="1274"/>
      </w:tblGrid>
      <w:tr w:rsidR="007D1F72" w:rsidRPr="007D1F72" w14:paraId="567277D8" w14:textId="77777777" w:rsidTr="00397DB3">
        <w:tc>
          <w:tcPr>
            <w:tcW w:w="4590" w:type="dxa"/>
            <w:shd w:val="clear" w:color="auto" w:fill="D9D9D9" w:themeFill="background1" w:themeFillShade="D9"/>
          </w:tcPr>
          <w:p w14:paraId="36E1D52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10BA4EEC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CBAFCAB" w14:textId="77777777" w:rsidTr="00397DB3">
        <w:tc>
          <w:tcPr>
            <w:tcW w:w="4590" w:type="dxa"/>
          </w:tcPr>
          <w:p w14:paraId="006C7795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1, 32, 5))</w:t>
            </w:r>
          </w:p>
        </w:tc>
        <w:tc>
          <w:tcPr>
            <w:tcW w:w="1274" w:type="dxa"/>
            <w:vAlign w:val="center"/>
          </w:tcPr>
          <w:p w14:paraId="5C344800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7D1F72" w:rsidRPr="007D1F72" w14:paraId="5BFCE814" w14:textId="77777777" w:rsidTr="00397DB3">
        <w:tc>
          <w:tcPr>
            <w:tcW w:w="4590" w:type="dxa"/>
          </w:tcPr>
          <w:p w14:paraId="0C7C1B2B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"john", "peter"))</w:t>
            </w:r>
          </w:p>
        </w:tc>
        <w:tc>
          <w:tcPr>
            <w:tcW w:w="1274" w:type="dxa"/>
            <w:vAlign w:val="center"/>
          </w:tcPr>
          <w:p w14:paraId="102AFB71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7D1F72" w:rsidRPr="007D1F72" w14:paraId="0CCE1846" w14:textId="77777777" w:rsidTr="00397DB3">
        <w:tc>
          <w:tcPr>
            <w:tcW w:w="4590" w:type="dxa"/>
          </w:tcPr>
          <w:p w14:paraId="106032C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[1, 2, 3]))</w:t>
            </w:r>
          </w:p>
        </w:tc>
        <w:tc>
          <w:tcPr>
            <w:tcW w:w="1274" w:type="dxa"/>
            <w:vAlign w:val="center"/>
          </w:tcPr>
          <w:p w14:paraId="55893BF5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5985E8FB" w14:textId="0866F186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0147BDD4" w14:textId="3BA40F0E" w:rsidR="007D1F72" w:rsidRPr="007D1F72" w:rsidRDefault="007D1F72" w:rsidP="007D1F72">
      <w:pPr>
        <w:rPr>
          <w:lang w:val="bg-BG"/>
        </w:rPr>
      </w:pPr>
      <w:r w:rsidRPr="007D1F72">
        <w:t xml:space="preserve">Write a function called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strings, </w:t>
      </w:r>
      <w:r w:rsidRPr="00124963">
        <w:rPr>
          <w:b/>
          <w:bCs/>
        </w:rPr>
        <w:t>concatenates</w:t>
      </w:r>
      <w:r w:rsidRPr="007D1F72">
        <w:t xml:space="preserve"> </w:t>
      </w:r>
      <w:r w:rsidR="00796665" w:rsidRPr="007D1F72">
        <w:t>them,</w:t>
      </w:r>
      <w:r w:rsidRPr="007D1F72">
        <w:t xml:space="preserve"> and </w:t>
      </w:r>
      <w:r w:rsidRPr="00124963">
        <w:rPr>
          <w:b/>
          <w:bCs/>
        </w:rPr>
        <w:t>returns</w:t>
      </w:r>
      <w:r w:rsidRPr="007D1F72">
        <w:t xml:space="preserve"> the result</w:t>
      </w:r>
      <w:r w:rsidR="00796665">
        <w:t>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Uni", "Is", "Great", "!"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BA172C7" w:rsidR="00124963" w:rsidRPr="007D1F72" w:rsidRDefault="00124963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ov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658B0E69" w14:textId="3A2FE520" w:rsidR="007D1F72" w:rsidRPr="007D1F72" w:rsidRDefault="007D1F72" w:rsidP="007D1F72">
      <w:pPr>
        <w:pStyle w:val="Heading2"/>
        <w:rPr>
          <w:lang w:val="bg-BG"/>
        </w:rPr>
      </w:pPr>
      <w:r w:rsidRPr="007D1F72">
        <w:t>Even or Odd</w:t>
      </w:r>
    </w:p>
    <w:p w14:paraId="22B4BFD7" w14:textId="6F159145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even_odd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 w:rsidR="00EA2D53">
        <w:t xml:space="preserve">a </w:t>
      </w:r>
      <w:r w:rsidRPr="007D1F72">
        <w:t xml:space="preserve">different </w:t>
      </w:r>
      <w:r w:rsidR="004659EF"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B3071F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7D1F72" w:rsidRPr="007D1F72" w14:paraId="21060C38" w14:textId="77777777" w:rsidTr="00397DB3">
        <w:tc>
          <w:tcPr>
            <w:tcW w:w="6856" w:type="dxa"/>
            <w:shd w:val="clear" w:color="auto" w:fill="D9D9D9" w:themeFill="background1" w:themeFillShade="D9"/>
          </w:tcPr>
          <w:p w14:paraId="5C903EC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4C47D4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010F0DB5" w14:textId="77777777" w:rsidTr="00397DB3">
        <w:tc>
          <w:tcPr>
            <w:tcW w:w="6856" w:type="dxa"/>
          </w:tcPr>
          <w:p w14:paraId="000F7F8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6D9B7CC9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7D1F72" w:rsidRPr="007D1F72" w14:paraId="421AE947" w14:textId="77777777" w:rsidTr="00397DB3">
        <w:tc>
          <w:tcPr>
            <w:tcW w:w="6856" w:type="dxa"/>
          </w:tcPr>
          <w:p w14:paraId="398D7C0C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03DCA10C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1D74312C" w14:textId="2B470794" w:rsidR="007D1F72" w:rsidRPr="007D1F72" w:rsidRDefault="007D1F72" w:rsidP="007D1F72">
      <w:pPr>
        <w:pStyle w:val="Heading2"/>
        <w:rPr>
          <w:lang w:val="bg-BG"/>
        </w:rPr>
      </w:pPr>
      <w:r w:rsidRPr="007D1F72">
        <w:t>Function Executor</w:t>
      </w:r>
    </w:p>
    <w:p w14:paraId="0D8F1970" w14:textId="6A6C483D" w:rsidR="007D1F72" w:rsidRPr="007D57AA" w:rsidRDefault="007D1F72" w:rsidP="007D1F72">
      <w:pPr>
        <w:rPr>
          <w:b/>
          <w:bCs/>
        </w:rPr>
      </w:pPr>
      <w:r w:rsidRPr="007D1F72">
        <w:t xml:space="preserve">Create a function called </w:t>
      </w:r>
      <w:r w:rsidRPr="007D1F72">
        <w:rPr>
          <w:rStyle w:val="CodeChar"/>
        </w:rPr>
        <w:t>func_executor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 w:rsidR="00B56728"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first will be a </w:t>
      </w:r>
      <w:r w:rsidRPr="007D1F72">
        <w:rPr>
          <w:b/>
        </w:rPr>
        <w:t>function</w:t>
      </w:r>
      <w:r w:rsidR="00B56728"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Pr="007D1F72">
        <w:t xml:space="preserve"> that need to be passed to that function. Create a </w:t>
      </w:r>
      <w:r w:rsidRPr="007D1F72">
        <w:rPr>
          <w:b/>
        </w:rPr>
        <w:t>list</w:t>
      </w:r>
      <w:r w:rsidRPr="007D1F72">
        <w:t xml:space="preserve"> </w:t>
      </w:r>
      <w:r w:rsidR="00B56728">
        <w:t>that</w:t>
      </w:r>
      <w:r w:rsidRPr="007D1F72">
        <w:t xml:space="preserve"> will contain all the </w:t>
      </w:r>
      <w:r w:rsidRPr="007D1F72">
        <w:rPr>
          <w:b/>
        </w:rPr>
        <w:t>results</w:t>
      </w:r>
      <w:r w:rsidRPr="007D1F72">
        <w:t xml:space="preserve"> of the </w:t>
      </w:r>
      <w:r w:rsidRPr="007D1F72">
        <w:rPr>
          <w:b/>
        </w:rPr>
        <w:t xml:space="preserve">executed functions </w:t>
      </w:r>
      <w:r w:rsidRPr="007D1F72">
        <w:t xml:space="preserve">with </w:t>
      </w:r>
      <w:r w:rsidR="00B56728">
        <w:t>their</w:t>
      </w:r>
      <w:r w:rsidRPr="007D1F72">
        <w:t xml:space="preserve"> corresponding </w:t>
      </w:r>
      <w:r w:rsidRPr="007D1F72">
        <w:rPr>
          <w:b/>
        </w:rPr>
        <w:t>arguments</w:t>
      </w:r>
      <w:r w:rsidR="00C33ED2">
        <w:rPr>
          <w:b/>
        </w:rPr>
        <w:t xml:space="preserve"> </w:t>
      </w:r>
      <w:r w:rsidR="00C33ED2" w:rsidRPr="00C33ED2">
        <w:rPr>
          <w:bCs/>
        </w:rPr>
        <w:t>and</w:t>
      </w:r>
      <w:r w:rsidR="00C33ED2">
        <w:rPr>
          <w:b/>
        </w:rPr>
        <w:t xml:space="preserve"> return </w:t>
      </w:r>
      <w:r w:rsidR="00C33ED2" w:rsidRPr="00C33ED2">
        <w:rPr>
          <w:bCs/>
        </w:rPr>
        <w:t>it</w:t>
      </w:r>
      <w:r w:rsidR="00C33ED2">
        <w:rPr>
          <w:b/>
        </w:rPr>
        <w:t xml:space="preserve"> </w:t>
      </w:r>
      <w:r w:rsidR="00C33ED2" w:rsidRPr="00C33ED2">
        <w:rPr>
          <w:bCs/>
        </w:rPr>
        <w:t>after executing all functions</w:t>
      </w:r>
      <w:r w:rsidRPr="007D1F72">
        <w:t xml:space="preserve">. For more clarification, see the examples below. </w:t>
      </w:r>
      <w:r w:rsidRPr="007D57AA">
        <w:rPr>
          <w:b/>
          <w:bCs/>
        </w:rPr>
        <w:t>Submit only your function in the judge system.</w:t>
      </w:r>
    </w:p>
    <w:p w14:paraId="45CF96D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24"/>
        <w:gridCol w:w="1134"/>
      </w:tblGrid>
      <w:tr w:rsidR="007D1F72" w:rsidRPr="007D1F72" w14:paraId="74E9B0D4" w14:textId="77777777" w:rsidTr="00397DB3">
        <w:tc>
          <w:tcPr>
            <w:tcW w:w="9124" w:type="dxa"/>
            <w:shd w:val="clear" w:color="auto" w:fill="D9D9D9" w:themeFill="background1" w:themeFillShade="D9"/>
          </w:tcPr>
          <w:p w14:paraId="47DB401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36F88B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1AA56326" w14:textId="77777777" w:rsidTr="00397DB3">
        <w:tc>
          <w:tcPr>
            <w:tcW w:w="9124" w:type="dxa"/>
          </w:tcPr>
          <w:p w14:paraId="4431A808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40080DD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100840F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B0CBE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448B08AD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4D8B1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3D3E30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func_executor(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(sum_numbers, (1, 2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(multiply_numbers, (2, 4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1134" w:type="dxa"/>
            <w:vAlign w:val="center"/>
          </w:tcPr>
          <w:p w14:paraId="15DEAD27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Pr="007D1F72">
              <w:rPr>
                <w:rFonts w:ascii="Consolas" w:hAnsi="Consolas"/>
                <w:bCs/>
                <w:noProof/>
                <w:highlight w:val="green"/>
              </w:rPr>
              <w:t>3</w:t>
            </w:r>
            <w:r w:rsidRPr="007D1F72">
              <w:rPr>
                <w:rFonts w:ascii="Consolas" w:hAnsi="Consolas"/>
                <w:bCs/>
                <w:noProof/>
              </w:rPr>
              <w:t xml:space="preserve">, </w:t>
            </w:r>
            <w:r w:rsidRPr="007D1F72">
              <w:rPr>
                <w:rFonts w:ascii="Consolas" w:hAnsi="Consolas"/>
                <w:bCs/>
                <w:noProof/>
                <w:highlight w:val="cyan"/>
              </w:rPr>
              <w:t>8</w:t>
            </w:r>
            <w:r w:rsidRPr="007D1F7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55D96233" w14:textId="13AB0A74" w:rsidR="007D1F72" w:rsidRPr="007D1F72" w:rsidRDefault="007D1F72" w:rsidP="007D1F72">
      <w:pPr>
        <w:pStyle w:val="Heading2"/>
        <w:rPr>
          <w:lang w:val="bg-BG"/>
        </w:rPr>
      </w:pPr>
      <w:r w:rsidRPr="007D1F72">
        <w:t>Keyword Arguments Length</w:t>
      </w:r>
    </w:p>
    <w:p w14:paraId="0F991D9D" w14:textId="3AC48C50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kwargs_length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7D57AA">
        <w:t>that</w:t>
      </w:r>
      <w:r w:rsidRPr="007D1F72">
        <w:t xml:space="preserve"> can receive</w:t>
      </w:r>
      <w:r w:rsidR="007D57AA"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 Submit only the function in the judge system.</w:t>
      </w:r>
    </w:p>
    <w:p w14:paraId="0011D6C6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7D1F72" w:rsidRPr="007D1F72" w14:paraId="4FD9F6E8" w14:textId="77777777" w:rsidTr="00397DB3">
        <w:tc>
          <w:tcPr>
            <w:tcW w:w="5439" w:type="dxa"/>
            <w:shd w:val="clear" w:color="auto" w:fill="D9D9D9" w:themeFill="background1" w:themeFillShade="D9"/>
          </w:tcPr>
          <w:p w14:paraId="47690906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238C13A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7F4EEB8" w14:textId="77777777" w:rsidTr="007A7A18">
        <w:trPr>
          <w:trHeight w:val="920"/>
        </w:trPr>
        <w:tc>
          <w:tcPr>
            <w:tcW w:w="5439" w:type="dxa"/>
          </w:tcPr>
          <w:p w14:paraId="77E1FFF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34249C57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7B8E7CB6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4533A6B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C33ED2" w:rsidRPr="007D1F72" w14:paraId="011670A6" w14:textId="77777777" w:rsidTr="00C33ED2">
        <w:trPr>
          <w:trHeight w:val="869"/>
        </w:trPr>
        <w:tc>
          <w:tcPr>
            <w:tcW w:w="5439" w:type="dxa"/>
          </w:tcPr>
          <w:p w14:paraId="4927EF01" w14:textId="4294704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53A42F48" w14:textId="7777777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BCB0108" w14:textId="1DCB3692" w:rsidR="00C33ED2" w:rsidRPr="007D1F7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5F347CE" w14:textId="54CD9031" w:rsidR="00C33ED2" w:rsidRPr="007D1F72" w:rsidRDefault="00C33ED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7A76C622" w14:textId="7B35F4CC" w:rsidR="007D1F72" w:rsidRPr="007D1F72" w:rsidRDefault="007D1F72" w:rsidP="007D1F72">
      <w:pPr>
        <w:pStyle w:val="Heading2"/>
        <w:rPr>
          <w:lang w:val="bg-BG"/>
        </w:rPr>
      </w:pPr>
      <w:r w:rsidRPr="007D1F72">
        <w:t>Age Assignment</w:t>
      </w:r>
    </w:p>
    <w:p w14:paraId="399BF685" w14:textId="27ED46BA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Pr="007D1F72">
        <w:rPr>
          <w:noProof/>
        </w:rPr>
        <w:t xml:space="preserve"> </w:t>
      </w:r>
      <w:r w:rsidRPr="007D1F72">
        <w:t xml:space="preserve">that receives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 w:rsidR="00C33ED2">
        <w:rPr>
          <w:noProof/>
        </w:rPr>
        <w:t xml:space="preserve">the </w:t>
      </w:r>
      <w:r w:rsidRPr="007D1F72">
        <w:t xml:space="preserve">first letter of </w:t>
      </w:r>
      <w:r w:rsidR="00C33ED2"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 w:rsidR="00C33ED2"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 w:rsidR="00C33ED2"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 w:rsidR="00C33ED2"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 xml:space="preserve">. </w:t>
      </w:r>
      <w:r w:rsidR="00C33ED2">
        <w:t>I</w:t>
      </w:r>
      <w:r w:rsidRPr="007D1F72">
        <w:t>t the end</w:t>
      </w:r>
      <w:r w:rsidR="00C33ED2">
        <w:t>,</w:t>
      </w:r>
      <w:r w:rsidRPr="007D1F72">
        <w:t xml:space="preserve"> </w:t>
      </w:r>
      <w:r w:rsidRPr="007D1F72">
        <w:rPr>
          <w:b/>
        </w:rPr>
        <w:t>return a dictionary</w:t>
      </w:r>
      <w:r w:rsidRPr="007D1F72">
        <w:t xml:space="preserve"> with all the </w:t>
      </w:r>
      <w:r w:rsidRPr="007D1F72">
        <w:rPr>
          <w:b/>
        </w:rPr>
        <w:t>names and ages</w:t>
      </w:r>
      <w:r w:rsidRPr="007D1F72">
        <w:t xml:space="preserve"> as shown in the example. Submit only the function in the judge system.</w:t>
      </w:r>
    </w:p>
    <w:p w14:paraId="2F4D230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7D1F72" w:rsidRPr="007D1F72" w14:paraId="50F111DD" w14:textId="77777777" w:rsidTr="00397DB3">
        <w:tc>
          <w:tcPr>
            <w:tcW w:w="6570" w:type="dxa"/>
            <w:shd w:val="clear" w:color="auto" w:fill="D9D9D9" w:themeFill="background1" w:themeFillShade="D9"/>
          </w:tcPr>
          <w:p w14:paraId="3D44E3A3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6DDAAE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7ABCBBA9" w14:textId="77777777" w:rsidTr="00397DB3">
        <w:tc>
          <w:tcPr>
            <w:tcW w:w="6570" w:type="dxa"/>
          </w:tcPr>
          <w:p w14:paraId="4B4737D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0636ADF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Peter': 19, 'George': 26}</w:t>
            </w:r>
          </w:p>
        </w:tc>
      </w:tr>
      <w:tr w:rsidR="007D1F72" w:rsidRPr="007D1F72" w14:paraId="5D1FE9FB" w14:textId="77777777" w:rsidTr="00397DB3">
        <w:tc>
          <w:tcPr>
            <w:tcW w:w="6570" w:type="dxa"/>
          </w:tcPr>
          <w:p w14:paraId="357847E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626BD03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Amy': 22, 'Bill': 61, 'Willy': 36}</w:t>
            </w:r>
          </w:p>
        </w:tc>
      </w:tr>
    </w:tbl>
    <w:p w14:paraId="2C6022C5" w14:textId="77777777" w:rsidR="007D1F72" w:rsidRPr="007D1F72" w:rsidRDefault="007D1F72" w:rsidP="007D1F72">
      <w:pPr>
        <w:pStyle w:val="Heading2"/>
        <w:rPr>
          <w:lang w:val="bg-BG"/>
        </w:rPr>
      </w:pPr>
      <w:r w:rsidRPr="007D1F72">
        <w:t>Recursion Palindrome</w:t>
      </w:r>
    </w:p>
    <w:p w14:paraId="7F229835" w14:textId="1F82B4E7" w:rsidR="007D1F72" w:rsidRPr="007D1F72" w:rsidRDefault="007D1F72" w:rsidP="007D1F72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EF6321"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6D3635BE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7D1F72" w:rsidRPr="007D1F72" w14:paraId="7B3B1DE6" w14:textId="77777777" w:rsidTr="00397DB3">
        <w:tc>
          <w:tcPr>
            <w:tcW w:w="4050" w:type="dxa"/>
            <w:shd w:val="clear" w:color="auto" w:fill="D9D9D9" w:themeFill="background1" w:themeFillShade="D9"/>
          </w:tcPr>
          <w:p w14:paraId="53B8AA0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6E6030C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2770BEF" w14:textId="77777777" w:rsidTr="00397DB3">
        <w:tc>
          <w:tcPr>
            <w:tcW w:w="4050" w:type="dxa"/>
          </w:tcPr>
          <w:p w14:paraId="25F6ECFA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abcba", 0))</w:t>
            </w:r>
          </w:p>
        </w:tc>
        <w:tc>
          <w:tcPr>
            <w:tcW w:w="3510" w:type="dxa"/>
            <w:vAlign w:val="center"/>
          </w:tcPr>
          <w:p w14:paraId="0CEE065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7D1F72" w:rsidRPr="007D1F72" w14:paraId="0A9DF8AE" w14:textId="77777777" w:rsidTr="00397DB3">
        <w:tc>
          <w:tcPr>
            <w:tcW w:w="4050" w:type="dxa"/>
          </w:tcPr>
          <w:p w14:paraId="4C1183C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6F831D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6959D552" w14:textId="77777777" w:rsidR="007D1F72" w:rsidRPr="007D1F72" w:rsidRDefault="007D1F72" w:rsidP="007D1F72">
      <w:pPr>
        <w:pStyle w:val="Heading2"/>
        <w:rPr>
          <w:lang w:val="bg-BG"/>
        </w:rPr>
      </w:pPr>
      <w:r w:rsidRPr="007D1F72">
        <w:t>Recursive Power</w:t>
      </w:r>
    </w:p>
    <w:p w14:paraId="365987C7" w14:textId="73AD8C68" w:rsidR="007D1F72" w:rsidRPr="007D1F72" w:rsidRDefault="007D1F72" w:rsidP="007D1F72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 w:rsidR="00EF6321"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23BAA0BB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7D1F72" w:rsidRPr="007D1F72" w14:paraId="16C9B2A4" w14:textId="77777777" w:rsidTr="00397DB3">
        <w:tc>
          <w:tcPr>
            <w:tcW w:w="4050" w:type="dxa"/>
            <w:shd w:val="clear" w:color="auto" w:fill="D9D9D9" w:themeFill="background1" w:themeFillShade="D9"/>
          </w:tcPr>
          <w:p w14:paraId="49B4EBB1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3CC2C343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9481C62" w14:textId="77777777" w:rsidTr="00397DB3">
        <w:tc>
          <w:tcPr>
            <w:tcW w:w="4050" w:type="dxa"/>
          </w:tcPr>
          <w:p w14:paraId="52D6F42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1B605275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7D1F72" w:rsidRPr="007D1F72" w14:paraId="65441E21" w14:textId="77777777" w:rsidTr="00397DB3">
        <w:tc>
          <w:tcPr>
            <w:tcW w:w="4050" w:type="dxa"/>
          </w:tcPr>
          <w:p w14:paraId="3E75B93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454E3B4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592EBD29" w14:textId="5B476982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1D40EF" w:rsidRDefault="000556AF" w:rsidP="000556AF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1C7693">
        <w:rPr>
          <w:rFonts w:eastAsiaTheme="minorHAnsi" w:cstheme="minorBidi"/>
          <w:b w:val="0"/>
          <w:color w:val="auto"/>
          <w:sz w:val="22"/>
          <w:szCs w:val="22"/>
        </w:rPr>
        <w:t>The function should return a string in the following forma</w:t>
      </w:r>
      <w:r>
        <w:rPr>
          <w:rFonts w:eastAsiaTheme="minorHAnsi" w:cstheme="minorBidi"/>
          <w:b w:val="0"/>
          <w:color w:val="auto"/>
          <w:sz w:val="22"/>
          <w:szCs w:val="22"/>
        </w:rPr>
        <w:t>t</w:t>
      </w:r>
      <w:r w:rsidRPr="001D40EF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4D9F5751" w14:textId="512B6EBD" w:rsidR="000556AF" w:rsidRPr="001D40EF" w:rsidRDefault="000556AF" w:rsidP="000556AF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1D40EF">
        <w:rPr>
          <w:rFonts w:eastAsiaTheme="minorHAnsi" w:cstheme="minorBidi"/>
          <w:b w:val="0"/>
          <w:color w:val="auto"/>
          <w:sz w:val="22"/>
          <w:szCs w:val="22"/>
        </w:rPr>
        <w:t xml:space="preserve"> If</w:t>
      </w:r>
      <w:r>
        <w:rPr>
          <w:rFonts w:eastAsiaTheme="minorHAnsi" w:cstheme="minorBidi"/>
          <w:b w:val="0"/>
          <w:color w:val="auto"/>
          <w:sz w:val="22"/>
          <w:szCs w:val="22"/>
        </w:rPr>
        <w:t>,</w:t>
      </w:r>
      <w:r w:rsidRPr="001D40EF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spellStart"/>
      <w:r w:rsidR="00394C19">
        <w:rPr>
          <w:rFonts w:eastAsiaTheme="minorHAnsi" w:cstheme="minorBidi"/>
          <w:b w:val="0"/>
          <w:color w:val="auto"/>
          <w:sz w:val="22"/>
          <w:szCs w:val="22"/>
        </w:rPr>
        <w:t>i</w:t>
      </w:r>
      <w:r>
        <w:rPr>
          <w:rFonts w:eastAsiaTheme="minorHAnsi" w:cstheme="minorBidi"/>
          <w:b w:val="0"/>
          <w:color w:val="auto"/>
          <w:sz w:val="22"/>
          <w:szCs w:val="22"/>
        </w:rPr>
        <w:t>t</w:t>
      </w:r>
      <w:proofErr w:type="spellEnd"/>
      <w:r>
        <w:rPr>
          <w:rFonts w:eastAsiaTheme="minorHAnsi" w:cstheme="minorBidi"/>
          <w:b w:val="0"/>
          <w:color w:val="auto"/>
          <w:sz w:val="22"/>
          <w:szCs w:val="22"/>
        </w:rPr>
        <w:t xml:space="preserve"> the end,</w:t>
      </w:r>
      <w:r w:rsidRPr="001D40EF">
        <w:rPr>
          <w:rFonts w:eastAsiaTheme="minorHAnsi" w:cstheme="minorBidi"/>
          <w:b w:val="0"/>
          <w:color w:val="auto"/>
          <w:sz w:val="22"/>
          <w:szCs w:val="22"/>
        </w:rPr>
        <w:t xml:space="preserve"> there is </w:t>
      </w:r>
      <w:r w:rsidRPr="001D40EF">
        <w:rPr>
          <w:rFonts w:eastAsiaTheme="minorHAnsi" w:cstheme="minorBidi"/>
          <w:bCs/>
          <w:color w:val="auto"/>
          <w:sz w:val="22"/>
          <w:szCs w:val="22"/>
        </w:rPr>
        <w:t>free space</w:t>
      </w:r>
      <w:r>
        <w:rPr>
          <w:rFonts w:eastAsiaTheme="minorHAnsi" w:cstheme="minorBidi"/>
          <w:bCs/>
          <w:color w:val="auto"/>
          <w:sz w:val="22"/>
          <w:szCs w:val="22"/>
        </w:rPr>
        <w:t xml:space="preserve"> left in the box, print</w:t>
      </w:r>
      <w:r w:rsidRPr="001D40EF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74E59916" w14:textId="77777777" w:rsidR="000556AF" w:rsidRPr="001D40EF" w:rsidRDefault="000556AF" w:rsidP="000556AF">
      <w:pPr>
        <w:pStyle w:val="ListParagraph"/>
        <w:spacing w:before="40" w:after="40"/>
        <w:rPr>
          <w:rFonts w:ascii="Consolas" w:eastAsia="Consolas" w:hAnsi="Consolas" w:cs="Consolas"/>
          <w:b/>
          <w:bCs/>
          <w:lang w:val="bg-BG"/>
        </w:rPr>
      </w:pPr>
      <w:r w:rsidRPr="001D40EF">
        <w:rPr>
          <w:rFonts w:ascii="Consolas" w:eastAsia="Consolas,Times New Roman,Calibr" w:hAnsi="Consolas" w:cs="Consolas,Times New Roman,Calibr"/>
          <w:b/>
          <w:bCs/>
        </w:rPr>
        <w:t>"</w:t>
      </w:r>
      <w:r>
        <w:rPr>
          <w:rFonts w:ascii="Consolas" w:eastAsia="Consolas,Times New Roman,Calibr" w:hAnsi="Consolas" w:cs="Consolas,Times New Roman,Calibr"/>
          <w:b/>
          <w:bCs/>
        </w:rPr>
        <w:t xml:space="preserve">There is free space in the box. You could put </w:t>
      </w:r>
      <w:r w:rsidRPr="001D40EF">
        <w:rPr>
          <w:rFonts w:ascii="Consolas" w:eastAsia="Consolas,Times New Roman,Calibr" w:hAnsi="Consolas" w:cs="Consolas,Times New Roman,Calibr"/>
          <w:b/>
          <w:bCs/>
        </w:rPr>
        <w:t>{</w:t>
      </w:r>
      <w:r>
        <w:rPr>
          <w:rFonts w:ascii="Consolas" w:eastAsia="Consolas,Times New Roman,Calibr" w:hAnsi="Consolas" w:cs="Consolas,Times New Roman,Calibr"/>
          <w:b/>
          <w:bCs/>
        </w:rPr>
        <w:t>free space in cubes</w:t>
      </w:r>
      <w:r w:rsidRPr="001D40EF">
        <w:rPr>
          <w:rFonts w:ascii="Consolas" w:eastAsia="Consolas,Times New Roman,Calibr" w:hAnsi="Consolas" w:cs="Consolas,Times New Roman,Calibr"/>
          <w:b/>
          <w:bCs/>
        </w:rPr>
        <w:t>}</w:t>
      </w:r>
      <w:r>
        <w:rPr>
          <w:rFonts w:ascii="Consolas" w:eastAsia="Consolas,Times New Roman,Calibr" w:hAnsi="Consolas" w:cs="Consolas,Times New Roman,Calibr"/>
          <w:b/>
          <w:bCs/>
        </w:rPr>
        <w:t xml:space="preserve"> more cubes.</w:t>
      </w:r>
      <w:r w:rsidRPr="001D40EF">
        <w:rPr>
          <w:rFonts w:ascii="Consolas" w:eastAsia="Consolas" w:hAnsi="Consolas" w:cs="Consolas"/>
          <w:b/>
          <w:bCs/>
          <w:noProof/>
        </w:rPr>
        <w:t>"</w:t>
      </w:r>
    </w:p>
    <w:p w14:paraId="272ED8F4" w14:textId="77777777" w:rsidR="000556AF" w:rsidRDefault="000556AF" w:rsidP="000556AF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1D40EF">
        <w:rPr>
          <w:rFonts w:eastAsiaTheme="minorHAnsi" w:cstheme="minorBidi"/>
          <w:b w:val="0"/>
          <w:color w:val="auto"/>
          <w:sz w:val="22"/>
          <w:szCs w:val="22"/>
        </w:rPr>
        <w:t>If th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ere is </w:t>
      </w:r>
      <w:r w:rsidRPr="00C723F0">
        <w:rPr>
          <w:rFonts w:eastAsiaTheme="minorHAnsi" w:cstheme="minorBidi"/>
          <w:bCs/>
          <w:color w:val="auto"/>
          <w:sz w:val="22"/>
          <w:szCs w:val="22"/>
        </w:rPr>
        <w:t>no free space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in the box, print</w:t>
      </w:r>
      <w:r w:rsidRPr="001D40EF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4B45DB23" w14:textId="77777777" w:rsidR="000556AF" w:rsidRPr="00654E93" w:rsidRDefault="000556AF" w:rsidP="000556AF">
      <w:pPr>
        <w:pStyle w:val="ListParagraph"/>
        <w:spacing w:before="40" w:after="40"/>
        <w:rPr>
          <w:rFonts w:ascii="Consolas" w:eastAsia="Consolas" w:hAnsi="Consolas" w:cs="Consolas"/>
          <w:b/>
          <w:bCs/>
          <w:noProof/>
        </w:rPr>
      </w:pPr>
      <w:r w:rsidRPr="001D40EF">
        <w:rPr>
          <w:rFonts w:ascii="Consolas" w:eastAsia="Consolas,Times New Roman,Calibr" w:hAnsi="Consolas" w:cs="Consolas,Times New Roman,Calibr"/>
          <w:b/>
          <w:bCs/>
        </w:rPr>
        <w:t>"</w:t>
      </w:r>
      <w:r>
        <w:rPr>
          <w:rFonts w:ascii="Consolas" w:eastAsia="Consolas,Times New Roman,Calibr" w:hAnsi="Consolas" w:cs="Consolas,Times New Roman,Calibr"/>
          <w:b/>
          <w:bCs/>
        </w:rPr>
        <w:t>No more free space! You have {cubes left} more cubes.</w:t>
      </w:r>
      <w:r w:rsidRPr="001D40EF">
        <w:rPr>
          <w:rFonts w:ascii="Consolas" w:eastAsia="Consolas" w:hAnsi="Consolas" w:cs="Consolas"/>
          <w:b/>
          <w:bCs/>
          <w:noProof/>
        </w:rPr>
        <w:t>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DA78CD5" w14:textId="770A0C5A" w:rsidR="000556AF" w:rsidRDefault="000556AF" w:rsidP="000556AF">
      <w:pPr>
        <w:pStyle w:val="Heading2"/>
      </w:pPr>
      <w:r>
        <w:lastRenderedPageBreak/>
        <w:t>*Math Operations</w:t>
      </w:r>
    </w:p>
    <w:p w14:paraId="2B7EBBFA" w14:textId="4FC2C293" w:rsidR="000556AF" w:rsidRDefault="000556AF" w:rsidP="000556AF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>that receives</w:t>
      </w:r>
      <w:r w:rsidR="00394C19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>
        <w:rPr>
          <w:rFonts w:cstheme="minorHAnsi"/>
        </w:rPr>
        <w:t xml:space="preserve">integers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 w:rsidR="00394C19"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7FE3B8A" w14:textId="7DAF6DD2" w:rsidR="000556AF" w:rsidRDefault="000556AF" w:rsidP="000556AF">
      <w:pPr>
        <w:rPr>
          <w:rFonts w:cstheme="minorHAnsi"/>
        </w:rPr>
      </w:pPr>
      <w:r>
        <w:rPr>
          <w:rFonts w:cstheme="minorHAnsi"/>
          <w:bCs/>
        </w:rPr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>
        <w:rPr>
          <w:rFonts w:cstheme="minorHAnsi"/>
          <w:b/>
        </w:rPr>
        <w:t xml:space="preserve">integer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 w:rsidR="00394C19">
        <w:rPr>
          <w:rFonts w:cstheme="minorHAnsi"/>
        </w:rPr>
        <w:t>s</w:t>
      </w:r>
      <w:r>
        <w:rPr>
          <w:rFonts w:cstheme="minorHAnsi"/>
        </w:rPr>
        <w:t xml:space="preserve"> as follows:</w:t>
      </w:r>
    </w:p>
    <w:p w14:paraId="2F3EEF2E" w14:textId="77777777" w:rsidR="000556AF" w:rsidRPr="004D6942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b/>
          <w:bCs/>
          <w:noProof/>
        </w:rPr>
        <w:t xml:space="preserve"> </w:t>
      </w:r>
    </w:p>
    <w:p w14:paraId="1C6A8D95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3EC646C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5795016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0A62A09C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04B84742" w14:textId="77777777" w:rsidR="000556AF" w:rsidRPr="00A92FE9" w:rsidRDefault="000556AF" w:rsidP="000556AF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2C926680" w14:textId="39087475" w:rsidR="000556AF" w:rsidRPr="004E0F93" w:rsidRDefault="000556AF" w:rsidP="000556AF">
      <w:pPr>
        <w:rPr>
          <w:rFonts w:cstheme="minorHAnsi"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="00394C19"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</w:t>
      </w:r>
      <w:r w:rsidR="00394C19">
        <w:rPr>
          <w:rFonts w:cstheme="minorHAnsi"/>
          <w:noProof/>
        </w:rPr>
        <w:t>should</w:t>
      </w:r>
      <w:r>
        <w:rPr>
          <w:rFonts w:cstheme="minorHAnsi"/>
          <w:noProof/>
        </w:rPr>
        <w:t xml:space="preserve"> </w:t>
      </w:r>
      <w:r w:rsidRPr="004D6942">
        <w:rPr>
          <w:rFonts w:cstheme="minorHAnsi"/>
          <w:b/>
          <w:bCs/>
          <w:noProof/>
        </w:rPr>
        <w:t>delete the element</w:t>
      </w:r>
      <w:r>
        <w:rPr>
          <w:rFonts w:cstheme="minorHAnsi"/>
          <w:noProof/>
        </w:rPr>
        <w:t xml:space="preserve"> from the </w:t>
      </w:r>
      <w:r>
        <w:rPr>
          <w:rFonts w:cstheme="minorHAnsi"/>
        </w:rPr>
        <w:t xml:space="preserve">sequence </w:t>
      </w:r>
      <w:r>
        <w:rPr>
          <w:rFonts w:cstheme="minorHAnsi"/>
          <w:noProof/>
        </w:rPr>
        <w:t xml:space="preserve">and </w:t>
      </w:r>
      <w:r w:rsidRPr="004D6942">
        <w:rPr>
          <w:rFonts w:cstheme="minorHAnsi"/>
          <w:b/>
          <w:bCs/>
          <w:noProof/>
        </w:rPr>
        <w:t>continue to the next operation</w:t>
      </w:r>
      <w:r>
        <w:rPr>
          <w:rFonts w:cstheme="minorHAnsi"/>
          <w:noProof/>
        </w:rPr>
        <w:t>.</w:t>
      </w:r>
    </w:p>
    <w:p w14:paraId="077306D5" w14:textId="77777777" w:rsidR="000556AF" w:rsidRPr="001E0324" w:rsidRDefault="000556AF" w:rsidP="000556AF">
      <w:pPr>
        <w:rPr>
          <w:noProof/>
        </w:rPr>
      </w:pPr>
      <w:r>
        <w:rPr>
          <w:noProof/>
        </w:rPr>
        <w:t>For more clarifications, see the examples below.</w:t>
      </w:r>
    </w:p>
    <w:p w14:paraId="62D9D40C" w14:textId="77777777" w:rsidR="000556AF" w:rsidRPr="00A92FE9" w:rsidRDefault="000556AF" w:rsidP="000556AF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59A8B2D0" w14:textId="77777777" w:rsidR="000556AF" w:rsidRDefault="000556AF" w:rsidP="000556AF">
      <w:pPr>
        <w:pStyle w:val="Heading3"/>
      </w:pPr>
      <w:r>
        <w:t>Input</w:t>
      </w:r>
    </w:p>
    <w:p w14:paraId="37E0C954" w14:textId="5A9E93A3" w:rsidR="000556AF" w:rsidRDefault="000556AF" w:rsidP="000556AF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>
        <w:t>. J</w:t>
      </w:r>
      <w:r w:rsidRPr="0051157B">
        <w:t>ust parameters passed to your function</w:t>
      </w:r>
      <w:r w:rsidR="00394C19">
        <w:t>.</w:t>
      </w:r>
    </w:p>
    <w:p w14:paraId="63306105" w14:textId="77777777" w:rsidR="00EF6321" w:rsidRPr="005040A6" w:rsidRDefault="00EF6321" w:rsidP="00EF6321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45986758" w14:textId="77777777" w:rsidR="000556AF" w:rsidRPr="00B276C0" w:rsidRDefault="000556AF" w:rsidP="000556AF">
      <w:pPr>
        <w:pStyle w:val="Heading3"/>
      </w:pPr>
      <w:r>
        <w:t>Output</w:t>
      </w:r>
    </w:p>
    <w:p w14:paraId="02C16DEB" w14:textId="77777777" w:rsidR="000556AF" w:rsidRDefault="000556AF" w:rsidP="000556AF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52667FFE" w14:textId="77777777" w:rsidR="000556AF" w:rsidRPr="002E70B9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5103"/>
      </w:tblGrid>
      <w:tr w:rsidR="000556AF" w:rsidRPr="00D01A17" w14:paraId="7C39C07F" w14:textId="77777777" w:rsidTr="008C7F87">
        <w:trPr>
          <w:trHeight w:val="390"/>
        </w:trPr>
        <w:tc>
          <w:tcPr>
            <w:tcW w:w="5387" w:type="dxa"/>
            <w:shd w:val="clear" w:color="auto" w:fill="D9D9D9" w:themeFill="background1" w:themeFillShade="D9"/>
          </w:tcPr>
          <w:p w14:paraId="4149070B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9A00DAF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0556AF" w:rsidRPr="00D01A17" w14:paraId="51FC194D" w14:textId="77777777" w:rsidTr="008C7F87">
        <w:trPr>
          <w:trHeight w:val="745"/>
        </w:trPr>
        <w:tc>
          <w:tcPr>
            <w:tcW w:w="5387" w:type="dxa"/>
          </w:tcPr>
          <w:p w14:paraId="4E9AC4BE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E0F93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, 12, 0, -3, 6, -20, -11, a=1, s=7, d=33, m=15))</w:t>
            </w:r>
          </w:p>
        </w:tc>
        <w:tc>
          <w:tcPr>
            <w:tcW w:w="5103" w:type="dxa"/>
          </w:tcPr>
          <w:p w14:paraId="227A8990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E0F93">
              <w:rPr>
                <w:rFonts w:ascii="Consolas" w:hAnsi="Consolas"/>
                <w:bCs/>
                <w:noProof/>
              </w:rPr>
              <w:t>{'a': 9, 's': 15, 'd': -3.0, 'm': -45}</w:t>
            </w:r>
          </w:p>
        </w:tc>
      </w:tr>
      <w:tr w:rsidR="000556AF" w:rsidRPr="00D01A17" w14:paraId="36D0CD38" w14:textId="77777777" w:rsidTr="008C7F87">
        <w:trPr>
          <w:trHeight w:val="390"/>
        </w:trPr>
        <w:tc>
          <w:tcPr>
            <w:tcW w:w="10490" w:type="dxa"/>
            <w:gridSpan w:val="2"/>
            <w:shd w:val="clear" w:color="auto" w:fill="D9D9D9" w:themeFill="background1" w:themeFillShade="D9"/>
          </w:tcPr>
          <w:p w14:paraId="4F637D75" w14:textId="77777777" w:rsidR="000556AF" w:rsidRPr="00D01A17" w:rsidRDefault="000556AF" w:rsidP="008C7F8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420FB667" w14:textId="77777777" w:rsidTr="008C7F87">
        <w:trPr>
          <w:trHeight w:val="780"/>
        </w:trPr>
        <w:tc>
          <w:tcPr>
            <w:tcW w:w="10490" w:type="dxa"/>
            <w:gridSpan w:val="2"/>
          </w:tcPr>
          <w:p w14:paraId="035D9D69" w14:textId="77777777" w:rsidR="000556AF" w:rsidRDefault="000556AF" w:rsidP="008C7F87">
            <w:pPr>
              <w:spacing w:before="0" w:after="0"/>
              <w:rPr>
                <w:rFonts w:cstheme="minorHAnsi"/>
                <w:noProof/>
              </w:rPr>
            </w:pPr>
            <w:r w:rsidRPr="00BF56BB">
              <w:rPr>
                <w:rFonts w:cstheme="minorHAnsi"/>
                <w:bCs/>
                <w:noProof/>
              </w:rPr>
              <w:t>We create 1 args list:</w:t>
            </w:r>
            <w:r w:rsidRPr="00BF56BB">
              <w:rPr>
                <w:rFonts w:ascii="Consolas" w:hAnsi="Consolas" w:cstheme="minorHAnsi"/>
                <w:b/>
                <w:bCs/>
                <w:noProof/>
              </w:rPr>
              <w:t xml:space="preserve"> [2, 12, 0, -3, 6, -20, -11]</w:t>
            </w:r>
            <w:r w:rsidRPr="00BF56BB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F56BB">
              <w:rPr>
                <w:rFonts w:cstheme="minorHAnsi"/>
                <w:bCs/>
                <w:noProof/>
              </w:rPr>
              <w:t xml:space="preserve">and 1 kwargs dict: </w:t>
            </w:r>
            <w:r w:rsidRPr="00BF56BB">
              <w:rPr>
                <w:rFonts w:ascii="Consolas" w:hAnsi="Consolas" w:cstheme="minorHAnsi"/>
                <w:b/>
                <w:noProof/>
              </w:rPr>
              <w:t>{'a': 1, 's': 7, 'd': 33, 'm': 15}</w:t>
            </w:r>
            <w:r w:rsidRPr="00BF56BB">
              <w:rPr>
                <w:rFonts w:cstheme="minorHAnsi"/>
                <w:bCs/>
                <w:noProof/>
              </w:rPr>
              <w:t>.</w:t>
            </w:r>
            <w:r>
              <w:rPr>
                <w:rFonts w:cstheme="minorHAnsi"/>
                <w:bCs/>
                <w:noProof/>
              </w:rPr>
              <w:t xml:space="preserve"> We start </w:t>
            </w:r>
            <w:r w:rsidRPr="001E0324">
              <w:rPr>
                <w:rFonts w:cstheme="minorHAnsi"/>
                <w:noProof/>
              </w:rPr>
              <w:t>calculat</w:t>
            </w:r>
            <w:r>
              <w:rPr>
                <w:rFonts w:cstheme="minorHAnsi"/>
                <w:noProof/>
              </w:rPr>
              <w:t>ing from the first number and the first key-value:</w:t>
            </w:r>
          </w:p>
          <w:p w14:paraId="396C843C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 xml:space="preserve">1) 1 + 2 = 3 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1319C964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2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7 – 12 = -5 -&gt; add -5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s'</w:t>
            </w:r>
          </w:p>
          <w:p w14:paraId="5F4FC1C4" w14:textId="77777777" w:rsidR="000556AF" w:rsidRPr="00637DD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3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>33 / 0 throw</w:t>
            </w:r>
            <w:r>
              <w:rPr>
                <w:rFonts w:cstheme="minorHAnsi"/>
                <w:bCs/>
                <w:noProof/>
              </w:rPr>
              <w:t>s</w:t>
            </w:r>
            <w:r w:rsidRPr="00637DD6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637DD6">
              <w:rPr>
                <w:rFonts w:ascii="Consolas" w:hAnsi="Consolas" w:cstheme="minorHAnsi"/>
                <w:b/>
                <w:noProof/>
              </w:rPr>
              <w:t>ZeroDivisionError</w:t>
            </w:r>
            <w:r w:rsidRPr="00637DD6">
              <w:rPr>
                <w:rFonts w:cstheme="minorHAnsi"/>
                <w:bCs/>
                <w:noProof/>
              </w:rPr>
              <w:t xml:space="preserve"> -&gt; remove 0 and continue to the next operation</w:t>
            </w:r>
          </w:p>
          <w:p w14:paraId="11C95E23" w14:textId="77777777" w:rsidR="000556AF" w:rsidRDefault="000556AF" w:rsidP="008C7F87">
            <w:pPr>
              <w:spacing w:before="0" w:after="0"/>
              <w:rPr>
                <w:rFonts w:ascii="Consolas" w:hAnsi="Consolas" w:cstheme="minorHAnsi"/>
                <w:b/>
                <w:noProof/>
              </w:rPr>
            </w:pPr>
            <w:r w:rsidRPr="00637DD6">
              <w:rPr>
                <w:rFonts w:ascii="Consolas" w:hAnsi="Consolas" w:cstheme="minorHAnsi"/>
                <w:bCs/>
                <w:noProof/>
              </w:rPr>
              <w:t>4</w:t>
            </w:r>
            <w:r w:rsidRPr="00637DD6">
              <w:rPr>
                <w:rFonts w:cstheme="minorHAnsi"/>
                <w:bCs/>
                <w:noProof/>
              </w:rPr>
              <w:t>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15 *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3</w:t>
            </w:r>
            <w:r>
              <w:rPr>
                <w:rFonts w:cstheme="minorHAnsi"/>
                <w:bCs/>
                <w:noProof/>
              </w:rPr>
              <w:t>)</w:t>
            </w:r>
            <w:r w:rsidRPr="00637DD6">
              <w:rPr>
                <w:rFonts w:cstheme="minorHAnsi"/>
                <w:bCs/>
                <w:noProof/>
              </w:rPr>
              <w:t xml:space="preserve"> =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45</w:t>
            </w:r>
            <w:r>
              <w:rPr>
                <w:rFonts w:cstheme="minorHAnsi"/>
                <w:bCs/>
                <w:noProof/>
              </w:rPr>
              <w:t>) -&gt;</w:t>
            </w:r>
            <w:r>
              <w:rPr>
                <w:rFonts w:ascii="Consolas" w:hAnsi="Consolas" w:cstheme="minorHAnsi"/>
                <w:b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 xml:space="preserve">add -45 to the key 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m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</w:p>
          <w:p w14:paraId="752D27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3138">
              <w:rPr>
                <w:rFonts w:cstheme="minorHAnsi"/>
                <w:bCs/>
                <w:noProof/>
              </w:rPr>
              <w:t>5)</w:t>
            </w:r>
            <w:r>
              <w:rPr>
                <w:rFonts w:cstheme="minorHAnsi"/>
                <w:bCs/>
                <w:noProof/>
              </w:rPr>
              <w:t xml:space="preserve"> 3 + 6 = 9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6058E6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6) (-5) - (-20) = 15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s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  <w:p w14:paraId="4D9757CA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7) 33 / (-11) = (-3.0)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d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</w:tc>
      </w:tr>
      <w:tr w:rsidR="000556AF" w:rsidRPr="00D01A17" w14:paraId="6ABF6C85" w14:textId="77777777" w:rsidTr="008C7F87">
        <w:trPr>
          <w:trHeight w:val="745"/>
        </w:trPr>
        <w:tc>
          <w:tcPr>
            <w:tcW w:w="5387" w:type="dxa"/>
          </w:tcPr>
          <w:p w14:paraId="6FD554F9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, 0, 1, 0, 6, -2, 80, a=0, s=0, d=0, m=0))</w:t>
            </w:r>
          </w:p>
        </w:tc>
        <w:tc>
          <w:tcPr>
            <w:tcW w:w="5103" w:type="dxa"/>
          </w:tcPr>
          <w:p w14:paraId="6629C034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5, 's': 2, 'd': 0.0, 'm': 0}</w:t>
            </w:r>
          </w:p>
        </w:tc>
      </w:tr>
      <w:tr w:rsidR="000556AF" w:rsidRPr="00D01A17" w14:paraId="13BDE058" w14:textId="77777777" w:rsidTr="008C7F87">
        <w:trPr>
          <w:trHeight w:val="745"/>
        </w:trPr>
        <w:tc>
          <w:tcPr>
            <w:tcW w:w="5387" w:type="dxa"/>
          </w:tcPr>
          <w:p w14:paraId="4CB31E28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, a=0, s=0, d=0, m=0))</w:t>
            </w:r>
          </w:p>
        </w:tc>
        <w:tc>
          <w:tcPr>
            <w:tcW w:w="5103" w:type="dxa"/>
          </w:tcPr>
          <w:p w14:paraId="0E98B755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6, 's': 0, 'd': 0, 'm': 0}</w:t>
            </w:r>
          </w:p>
        </w:tc>
      </w:tr>
    </w:tbl>
    <w:p w14:paraId="182CA67B" w14:textId="77777777" w:rsidR="000556AF" w:rsidRPr="000556AF" w:rsidRDefault="000556AF" w:rsidP="000556AF"/>
    <w:sectPr w:rsidR="000556AF" w:rsidRPr="000556A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74F11" w14:textId="77777777" w:rsidR="00524892" w:rsidRDefault="00524892" w:rsidP="008068A2">
      <w:pPr>
        <w:spacing w:after="0" w:line="240" w:lineRule="auto"/>
      </w:pPr>
      <w:r>
        <w:separator/>
      </w:r>
    </w:p>
  </w:endnote>
  <w:endnote w:type="continuationSeparator" w:id="0">
    <w:p w14:paraId="6FA979F9" w14:textId="77777777" w:rsidR="00524892" w:rsidRDefault="005248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DEC1C" w14:textId="77777777" w:rsidR="00524892" w:rsidRDefault="00524892" w:rsidP="008068A2">
      <w:pPr>
        <w:spacing w:after="0" w:line="240" w:lineRule="auto"/>
      </w:pPr>
      <w:r>
        <w:separator/>
      </w:r>
    </w:p>
  </w:footnote>
  <w:footnote w:type="continuationSeparator" w:id="0">
    <w:p w14:paraId="2B7B9F00" w14:textId="77777777" w:rsidR="00524892" w:rsidRDefault="005248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3"/>
  </w:num>
  <w:num w:numId="15">
    <w:abstractNumId w:val="13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4"/>
  </w:num>
  <w:num w:numId="30">
    <w:abstractNumId w:val="23"/>
  </w:num>
  <w:num w:numId="31">
    <w:abstractNumId w:val="14"/>
  </w:num>
  <w:num w:numId="32">
    <w:abstractNumId w:val="36"/>
  </w:num>
  <w:num w:numId="33">
    <w:abstractNumId w:val="41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25"/>
  </w:num>
  <w:num w:numId="41">
    <w:abstractNumId w:val="47"/>
  </w:num>
  <w:num w:numId="42">
    <w:abstractNumId w:val="4"/>
  </w:num>
  <w:num w:numId="43">
    <w:abstractNumId w:val="9"/>
  </w:num>
  <w:num w:numId="44">
    <w:abstractNumId w:val="37"/>
  </w:num>
  <w:num w:numId="45">
    <w:abstractNumId w:val="42"/>
  </w:num>
  <w:num w:numId="46">
    <w:abstractNumId w:val="2"/>
  </w:num>
  <w:num w:numId="47">
    <w:abstractNumId w:val="39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AUAdV+W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594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E1013"/>
    <w:rsid w:val="003E167F"/>
    <w:rsid w:val="003E2A3C"/>
    <w:rsid w:val="003E2F33"/>
    <w:rsid w:val="003E6BFB"/>
    <w:rsid w:val="003F1864"/>
    <w:rsid w:val="0041081C"/>
    <w:rsid w:val="004311CA"/>
    <w:rsid w:val="004659E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729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D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5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09-13T07:24:00Z</dcterms:modified>
  <cp:category>python; computer programming;programming;software development;software engineering</cp:category>
</cp:coreProperties>
</file>